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395D" w:rsidRPr="005E4608" w:rsidRDefault="00195FF9" w:rsidP="00195FF9">
      <w:pPr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5E4608">
        <w:rPr>
          <w:rFonts w:ascii="Arial" w:hAnsi="Arial" w:cs="Arial"/>
          <w:b/>
          <w:sz w:val="36"/>
          <w:szCs w:val="36"/>
        </w:rPr>
        <w:t xml:space="preserve">Curriculum Vitae </w:t>
      </w:r>
    </w:p>
    <w:p w:rsidR="00195FF9" w:rsidRDefault="00195FF9" w:rsidP="00195FF9">
      <w:pPr>
        <w:jc w:val="center"/>
        <w:rPr>
          <w:rFonts w:ascii="Arial" w:hAnsi="Arial" w:cs="Arial"/>
          <w:b/>
          <w:sz w:val="32"/>
          <w:szCs w:val="32"/>
        </w:rPr>
      </w:pPr>
      <w:r w:rsidRPr="00E20B89">
        <w:rPr>
          <w:rFonts w:ascii="Arial" w:hAnsi="Arial" w:cs="Arial"/>
          <w:b/>
          <w:sz w:val="32"/>
          <w:szCs w:val="32"/>
        </w:rPr>
        <w:t xml:space="preserve">Ann MacLean </w:t>
      </w:r>
    </w:p>
    <w:p w:rsidR="00924F5D" w:rsidRDefault="00924F5D" w:rsidP="00924F5D">
      <w:pPr>
        <w:rPr>
          <w:rFonts w:ascii="Arial" w:hAnsi="Arial" w:cs="Arial"/>
          <w:b/>
          <w:sz w:val="24"/>
          <w:szCs w:val="24"/>
        </w:rPr>
      </w:pPr>
    </w:p>
    <w:p w:rsidR="00924F5D" w:rsidRDefault="00F57CAF" w:rsidP="00924F5D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TACT DETAILS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924F5D">
        <w:rPr>
          <w:rFonts w:ascii="Arial" w:hAnsi="Arial" w:cs="Arial"/>
          <w:sz w:val="24"/>
          <w:szCs w:val="24"/>
        </w:rPr>
        <w:t>Mobile: +44(0)7501490752</w:t>
      </w:r>
    </w:p>
    <w:p w:rsidR="00924F5D" w:rsidRPr="00924F5D" w:rsidRDefault="00924F5D" w:rsidP="00924F5D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1756A6">
        <w:rPr>
          <w:rFonts w:ascii="Arial" w:hAnsi="Arial" w:cs="Arial"/>
          <w:sz w:val="24"/>
          <w:szCs w:val="24"/>
        </w:rPr>
        <w:tab/>
      </w:r>
      <w:r w:rsidR="001756A6">
        <w:rPr>
          <w:rFonts w:ascii="Arial" w:hAnsi="Arial" w:cs="Arial"/>
          <w:sz w:val="24"/>
          <w:szCs w:val="24"/>
        </w:rPr>
        <w:tab/>
      </w:r>
      <w:r w:rsidR="001756A6">
        <w:rPr>
          <w:rFonts w:ascii="Arial" w:hAnsi="Arial" w:cs="Arial"/>
          <w:sz w:val="24"/>
          <w:szCs w:val="24"/>
        </w:rPr>
        <w:tab/>
      </w:r>
      <w:r w:rsidR="001756A6">
        <w:rPr>
          <w:rFonts w:ascii="Arial" w:hAnsi="Arial" w:cs="Arial"/>
          <w:sz w:val="24"/>
          <w:szCs w:val="24"/>
        </w:rPr>
        <w:tab/>
        <w:t>Email: barehotelier@gmail.com</w:t>
      </w:r>
    </w:p>
    <w:p w:rsidR="00195FF9" w:rsidRPr="00E20B89" w:rsidRDefault="00195FF9" w:rsidP="00195FF9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b/>
          <w:sz w:val="24"/>
          <w:szCs w:val="24"/>
        </w:rPr>
        <w:t>NATIONALITY: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Dual Citizenship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British/Australian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b/>
          <w:sz w:val="24"/>
          <w:szCs w:val="24"/>
        </w:rPr>
        <w:t>FURTHER EDUCATION: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Master of Business Administration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University of South Australia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195FF9" w:rsidRPr="00E20B89" w:rsidRDefault="00195FF9" w:rsidP="00195FF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b/>
          <w:sz w:val="24"/>
          <w:szCs w:val="24"/>
        </w:rPr>
        <w:t>Other Courses Completed:</w:t>
      </w:r>
      <w:r w:rsidRPr="00E20B89">
        <w:rPr>
          <w:rFonts w:ascii="Arial" w:hAnsi="Arial" w:cs="Arial"/>
          <w:sz w:val="24"/>
          <w:szCs w:val="24"/>
        </w:rPr>
        <w:tab/>
        <w:t>Restaurant Liquor Licensee’s Course (NSW Australia)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Creating a Service Ethic (Vic Australia)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New Age Thinking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Performance Appraisals</w:t>
      </w:r>
    </w:p>
    <w:p w:rsidR="00195FF9" w:rsidRPr="00E20B89" w:rsidRDefault="00195FF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Train the Trainer</w:t>
      </w:r>
    </w:p>
    <w:p w:rsidR="007D3381" w:rsidRPr="00E20B89" w:rsidRDefault="007D3381" w:rsidP="00195FF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964E8D" w:rsidRPr="00CC2623" w:rsidRDefault="00964E8D" w:rsidP="00195FF9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C2623">
        <w:rPr>
          <w:rFonts w:ascii="Arial" w:hAnsi="Arial" w:cs="Arial"/>
          <w:b/>
          <w:sz w:val="24"/>
          <w:szCs w:val="24"/>
        </w:rPr>
        <w:t>Employment History:</w:t>
      </w:r>
    </w:p>
    <w:p w:rsidR="00E20B89" w:rsidRPr="00E20B89" w:rsidRDefault="00E20B89" w:rsidP="00195FF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282789" w:rsidRPr="00E20B89" w:rsidRDefault="00E20B89" w:rsidP="0028278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February 2017 to current</w:t>
      </w:r>
      <w:r w:rsidRPr="00E20B89">
        <w:rPr>
          <w:rFonts w:ascii="Arial" w:hAnsi="Arial" w:cs="Arial"/>
          <w:sz w:val="24"/>
          <w:szCs w:val="24"/>
        </w:rPr>
        <w:tab/>
      </w:r>
      <w:proofErr w:type="gramStart"/>
      <w:r w:rsidR="00D9365C">
        <w:rPr>
          <w:rFonts w:ascii="Arial" w:hAnsi="Arial" w:cs="Arial"/>
          <w:sz w:val="24"/>
          <w:szCs w:val="24"/>
        </w:rPr>
        <w:t>Since</w:t>
      </w:r>
      <w:proofErr w:type="gramEnd"/>
      <w:r w:rsidR="00282789" w:rsidRPr="00E20B89">
        <w:rPr>
          <w:rFonts w:ascii="Arial" w:hAnsi="Arial" w:cs="Arial"/>
          <w:sz w:val="24"/>
          <w:szCs w:val="24"/>
        </w:rPr>
        <w:t xml:space="preserve"> the sale of </w:t>
      </w:r>
      <w:proofErr w:type="spellStart"/>
      <w:r w:rsidR="00282789" w:rsidRPr="00E20B89">
        <w:rPr>
          <w:rFonts w:ascii="Arial" w:hAnsi="Arial" w:cs="Arial"/>
          <w:sz w:val="24"/>
          <w:szCs w:val="24"/>
        </w:rPr>
        <w:t>Stonecross</w:t>
      </w:r>
      <w:proofErr w:type="spellEnd"/>
      <w:r w:rsidR="00282789" w:rsidRPr="00E20B89">
        <w:rPr>
          <w:rFonts w:ascii="Arial" w:hAnsi="Arial" w:cs="Arial"/>
          <w:sz w:val="24"/>
          <w:szCs w:val="24"/>
        </w:rPr>
        <w:t xml:space="preserve"> Manor Hotel in January 2017 I </w:t>
      </w:r>
      <w:r w:rsidR="00D9365C">
        <w:rPr>
          <w:rFonts w:ascii="Arial" w:hAnsi="Arial" w:cs="Arial"/>
          <w:sz w:val="24"/>
          <w:szCs w:val="24"/>
        </w:rPr>
        <w:t xml:space="preserve">am </w:t>
      </w:r>
      <w:r w:rsidR="001756A6">
        <w:rPr>
          <w:rFonts w:ascii="Arial" w:hAnsi="Arial" w:cs="Arial"/>
          <w:sz w:val="24"/>
          <w:szCs w:val="24"/>
        </w:rPr>
        <w:t>working as a freelance hospitality consultant</w:t>
      </w:r>
      <w:r w:rsidR="00282789" w:rsidRPr="00E20B89">
        <w:rPr>
          <w:rFonts w:ascii="Arial" w:hAnsi="Arial" w:cs="Arial"/>
          <w:sz w:val="24"/>
          <w:szCs w:val="24"/>
        </w:rPr>
        <w:t xml:space="preserve"> to </w:t>
      </w:r>
      <w:r w:rsidR="001756A6">
        <w:rPr>
          <w:rFonts w:ascii="Arial" w:hAnsi="Arial" w:cs="Arial"/>
          <w:sz w:val="24"/>
          <w:szCs w:val="24"/>
        </w:rPr>
        <w:t>the travel industry while I</w:t>
      </w:r>
      <w:r w:rsidR="00282789" w:rsidRPr="00E20B89">
        <w:rPr>
          <w:rFonts w:ascii="Arial" w:hAnsi="Arial" w:cs="Arial"/>
          <w:sz w:val="24"/>
          <w:szCs w:val="24"/>
        </w:rPr>
        <w:t xml:space="preserve"> </w:t>
      </w:r>
      <w:r w:rsidR="00D9365C">
        <w:rPr>
          <w:rFonts w:ascii="Arial" w:hAnsi="Arial" w:cs="Arial"/>
          <w:sz w:val="24"/>
          <w:szCs w:val="24"/>
        </w:rPr>
        <w:t xml:space="preserve">continue to travel and </w:t>
      </w:r>
      <w:r w:rsidR="00282789" w:rsidRPr="00E20B89">
        <w:rPr>
          <w:rFonts w:ascii="Arial" w:hAnsi="Arial" w:cs="Arial"/>
          <w:sz w:val="24"/>
          <w:szCs w:val="24"/>
        </w:rPr>
        <w:t xml:space="preserve">develop my travel website blog </w:t>
      </w:r>
      <w:hyperlink r:id="rId5" w:history="1">
        <w:r w:rsidR="00282789" w:rsidRPr="00E20B89">
          <w:rPr>
            <w:rStyle w:val="Hyperlink"/>
            <w:rFonts w:ascii="Arial" w:hAnsi="Arial" w:cs="Arial"/>
            <w:sz w:val="24"/>
            <w:szCs w:val="24"/>
          </w:rPr>
          <w:t>www.barehotelier.com</w:t>
        </w:r>
      </w:hyperlink>
      <w:r w:rsidR="00282789" w:rsidRPr="00E20B89">
        <w:rPr>
          <w:rFonts w:ascii="Arial" w:hAnsi="Arial" w:cs="Arial"/>
          <w:sz w:val="24"/>
          <w:szCs w:val="24"/>
        </w:rPr>
        <w:t xml:space="preserve"> </w:t>
      </w:r>
    </w:p>
    <w:p w:rsidR="00282789" w:rsidRPr="00E20B89" w:rsidRDefault="00282789" w:rsidP="0028278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</w:p>
    <w:p w:rsidR="00282789" w:rsidRDefault="00282789" w:rsidP="0028278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="001756A6">
        <w:rPr>
          <w:rFonts w:ascii="Arial" w:hAnsi="Arial" w:cs="Arial"/>
          <w:sz w:val="24"/>
          <w:szCs w:val="24"/>
        </w:rPr>
        <w:t>Developing the travel blog has involved</w:t>
      </w:r>
      <w:r>
        <w:rPr>
          <w:rFonts w:ascii="Arial" w:hAnsi="Arial" w:cs="Arial"/>
          <w:sz w:val="24"/>
          <w:szCs w:val="24"/>
        </w:rPr>
        <w:t xml:space="preserve"> a very steep self-taught learning curve in the use of </w:t>
      </w:r>
      <w:proofErr w:type="spellStart"/>
      <w:r>
        <w:rPr>
          <w:rFonts w:ascii="Arial" w:hAnsi="Arial" w:cs="Arial"/>
          <w:sz w:val="24"/>
          <w:szCs w:val="24"/>
        </w:rPr>
        <w:t>Wordpress</w:t>
      </w:r>
      <w:proofErr w:type="spellEnd"/>
      <w:r>
        <w:rPr>
          <w:rFonts w:ascii="Arial" w:hAnsi="Arial" w:cs="Arial"/>
          <w:sz w:val="24"/>
          <w:szCs w:val="24"/>
        </w:rPr>
        <w:t>, SEO and Keyword optimising as well as learning about the effective use of Social</w:t>
      </w:r>
      <w:r w:rsidR="001756A6">
        <w:rPr>
          <w:rFonts w:ascii="Arial" w:hAnsi="Arial" w:cs="Arial"/>
          <w:sz w:val="24"/>
          <w:szCs w:val="24"/>
        </w:rPr>
        <w:t xml:space="preserve"> Media to gain brand awareness, which has added to the many hospitality and tourism skills that I hold.</w:t>
      </w:r>
    </w:p>
    <w:p w:rsidR="00282789" w:rsidRDefault="00282789" w:rsidP="00282789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282789" w:rsidRDefault="00282789" w:rsidP="00282789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During 2017 I travelled solo through Belize in Central America and Europe as well as taking short trips to Scotland.  </w:t>
      </w:r>
    </w:p>
    <w:p w:rsidR="00F57CAF" w:rsidRDefault="00F57CAF" w:rsidP="00282789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F57CAF" w:rsidRPr="00E20B89" w:rsidRDefault="00F57CAF" w:rsidP="00282789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I am also currently undertaking a TEFL Course (Teaching English </w:t>
      </w:r>
      <w:proofErr w:type="gramStart"/>
      <w:r>
        <w:rPr>
          <w:rFonts w:ascii="Arial" w:hAnsi="Arial" w:cs="Arial"/>
          <w:sz w:val="24"/>
          <w:szCs w:val="24"/>
        </w:rPr>
        <w:t>As A</w:t>
      </w:r>
      <w:proofErr w:type="gramEnd"/>
      <w:r>
        <w:rPr>
          <w:rFonts w:ascii="Arial" w:hAnsi="Arial" w:cs="Arial"/>
          <w:sz w:val="24"/>
          <w:szCs w:val="24"/>
        </w:rPr>
        <w:t xml:space="preserve"> Foreign Language) </w:t>
      </w:r>
    </w:p>
    <w:p w:rsidR="00282789" w:rsidRPr="00E20B89" w:rsidRDefault="00282789" w:rsidP="0028278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</w:p>
    <w:p w:rsidR="00E20B89" w:rsidRPr="00E20B89" w:rsidRDefault="00D9365C" w:rsidP="0028278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I now carry out</w:t>
      </w:r>
      <w:r w:rsidR="00282789" w:rsidRPr="00E20B89">
        <w:rPr>
          <w:rFonts w:ascii="Arial" w:hAnsi="Arial" w:cs="Arial"/>
          <w:sz w:val="24"/>
          <w:szCs w:val="24"/>
        </w:rPr>
        <w:t xml:space="preserve"> freelance work</w:t>
      </w:r>
      <w:r w:rsidR="00282789">
        <w:rPr>
          <w:rFonts w:ascii="Arial" w:hAnsi="Arial" w:cs="Arial"/>
          <w:sz w:val="24"/>
          <w:szCs w:val="24"/>
        </w:rPr>
        <w:t xml:space="preserve"> in all aspects of hospitality and business management as well as writing proj</w:t>
      </w:r>
      <w:r w:rsidR="00F57CAF">
        <w:rPr>
          <w:rFonts w:ascii="Arial" w:hAnsi="Arial" w:cs="Arial"/>
          <w:sz w:val="24"/>
          <w:szCs w:val="24"/>
        </w:rPr>
        <w:t xml:space="preserve">ects including website content, copy writing, proof reading, </w:t>
      </w:r>
      <w:r w:rsidR="00282789">
        <w:rPr>
          <w:rFonts w:ascii="Arial" w:hAnsi="Arial" w:cs="Arial"/>
          <w:sz w:val="24"/>
          <w:szCs w:val="24"/>
        </w:rPr>
        <w:t xml:space="preserve">grant submissions, budget preparation, </w:t>
      </w:r>
      <w:proofErr w:type="spellStart"/>
      <w:r w:rsidR="00282789">
        <w:rPr>
          <w:rFonts w:ascii="Arial" w:hAnsi="Arial" w:cs="Arial"/>
          <w:sz w:val="24"/>
          <w:szCs w:val="24"/>
        </w:rPr>
        <w:t>cashflow</w:t>
      </w:r>
      <w:proofErr w:type="spellEnd"/>
      <w:r w:rsidR="00282789">
        <w:rPr>
          <w:rFonts w:ascii="Arial" w:hAnsi="Arial" w:cs="Arial"/>
          <w:sz w:val="24"/>
          <w:szCs w:val="24"/>
        </w:rPr>
        <w:t xml:space="preserve">, forecasting and business plan development </w:t>
      </w:r>
      <w:r w:rsidR="00282789" w:rsidRPr="00E20B89">
        <w:rPr>
          <w:rFonts w:ascii="Arial" w:hAnsi="Arial" w:cs="Arial"/>
          <w:sz w:val="24"/>
          <w:szCs w:val="24"/>
        </w:rPr>
        <w:t xml:space="preserve"> to support my </w:t>
      </w:r>
      <w:proofErr w:type="spellStart"/>
      <w:r w:rsidR="00282789" w:rsidRPr="00E20B89">
        <w:rPr>
          <w:rFonts w:ascii="Arial" w:hAnsi="Arial" w:cs="Arial"/>
          <w:sz w:val="24"/>
          <w:szCs w:val="24"/>
        </w:rPr>
        <w:t>Travelblog</w:t>
      </w:r>
      <w:proofErr w:type="spellEnd"/>
      <w:r w:rsidR="00F57CAF">
        <w:rPr>
          <w:rFonts w:ascii="Arial" w:hAnsi="Arial" w:cs="Arial"/>
          <w:sz w:val="24"/>
          <w:szCs w:val="24"/>
        </w:rPr>
        <w:t xml:space="preserve"> income.</w:t>
      </w:r>
    </w:p>
    <w:p w:rsidR="00E20B89" w:rsidRPr="00E20B89" w:rsidRDefault="00E20B89" w:rsidP="00E20B89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</w:p>
    <w:p w:rsidR="00964E8D" w:rsidRPr="00E20B89" w:rsidRDefault="00964E8D" w:rsidP="00C061E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964E8D" w:rsidRPr="00E20B89" w:rsidRDefault="00E20B89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November 2003 to January 2017</w:t>
      </w:r>
      <w:r w:rsidR="00CC2623">
        <w:rPr>
          <w:rFonts w:ascii="Arial" w:hAnsi="Arial" w:cs="Arial"/>
          <w:sz w:val="24"/>
          <w:szCs w:val="24"/>
        </w:rPr>
        <w:tab/>
      </w:r>
      <w:r w:rsidR="00CC2623">
        <w:rPr>
          <w:rFonts w:ascii="Arial" w:hAnsi="Arial" w:cs="Arial"/>
          <w:sz w:val="24"/>
          <w:szCs w:val="24"/>
        </w:rPr>
        <w:tab/>
      </w:r>
      <w:r w:rsidR="00964E8D" w:rsidRPr="00E20B89">
        <w:rPr>
          <w:rFonts w:ascii="Arial" w:hAnsi="Arial" w:cs="Arial"/>
          <w:sz w:val="24"/>
          <w:szCs w:val="24"/>
        </w:rPr>
        <w:t>Director/Hotel Manager</w:t>
      </w:r>
    </w:p>
    <w:p w:rsidR="000B2B38" w:rsidRPr="00E20B89" w:rsidRDefault="000B2B38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Stonecross Manor Hotel</w:t>
      </w:r>
    </w:p>
    <w:p w:rsidR="000B2B38" w:rsidRPr="00E20B89" w:rsidRDefault="000B2B38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Stonecross Manor Ltd</w:t>
      </w:r>
    </w:p>
    <w:p w:rsidR="007D3381" w:rsidRPr="00E20B89" w:rsidRDefault="007D3381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proofErr w:type="spellStart"/>
      <w:r w:rsidRPr="00E20B89">
        <w:rPr>
          <w:rFonts w:ascii="Arial" w:hAnsi="Arial" w:cs="Arial"/>
          <w:sz w:val="24"/>
          <w:szCs w:val="24"/>
        </w:rPr>
        <w:t>Milnthorpe</w:t>
      </w:r>
      <w:proofErr w:type="spellEnd"/>
      <w:r w:rsidRPr="00E20B89">
        <w:rPr>
          <w:rFonts w:ascii="Arial" w:hAnsi="Arial" w:cs="Arial"/>
          <w:sz w:val="24"/>
          <w:szCs w:val="24"/>
        </w:rPr>
        <w:t xml:space="preserve"> Rd</w:t>
      </w:r>
    </w:p>
    <w:p w:rsidR="007D3381" w:rsidRPr="00E20B89" w:rsidRDefault="007D3381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Kendal</w:t>
      </w:r>
      <w:r w:rsidR="00C061E5">
        <w:rPr>
          <w:rFonts w:ascii="Arial" w:hAnsi="Arial" w:cs="Arial"/>
          <w:sz w:val="24"/>
          <w:szCs w:val="24"/>
        </w:rPr>
        <w:t xml:space="preserve">, </w:t>
      </w:r>
      <w:r w:rsidRPr="00E20B89">
        <w:rPr>
          <w:rFonts w:ascii="Arial" w:hAnsi="Arial" w:cs="Arial"/>
          <w:sz w:val="24"/>
          <w:szCs w:val="24"/>
        </w:rPr>
        <w:t xml:space="preserve">Cumbria </w:t>
      </w:r>
    </w:p>
    <w:p w:rsidR="000B2B38" w:rsidRPr="00E20B89" w:rsidRDefault="000B2B38" w:rsidP="000B2B3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</w:p>
    <w:p w:rsidR="00964E8D" w:rsidRDefault="00964E8D" w:rsidP="000B2B3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  <w:proofErr w:type="spellStart"/>
      <w:r w:rsidRPr="00E20B89">
        <w:rPr>
          <w:rFonts w:ascii="Arial" w:hAnsi="Arial" w:cs="Arial"/>
          <w:sz w:val="24"/>
          <w:szCs w:val="24"/>
        </w:rPr>
        <w:t>Patam</w:t>
      </w:r>
      <w:proofErr w:type="spellEnd"/>
      <w:r w:rsidRPr="00E20B89">
        <w:rPr>
          <w:rFonts w:ascii="Arial" w:hAnsi="Arial" w:cs="Arial"/>
          <w:sz w:val="24"/>
          <w:szCs w:val="24"/>
        </w:rPr>
        <w:t xml:space="preserve"> Ltd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Director</w:t>
      </w:r>
    </w:p>
    <w:p w:rsidR="00CC2623" w:rsidRDefault="00CC2623" w:rsidP="000B2B3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</w:p>
    <w:p w:rsidR="00CC2623" w:rsidRDefault="00CC2623" w:rsidP="000B2B3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hievements:</w:t>
      </w:r>
    </w:p>
    <w:p w:rsidR="00CC2623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Extensive refurbishment including </w:t>
      </w:r>
      <w:proofErr w:type="spellStart"/>
      <w:r>
        <w:rPr>
          <w:rFonts w:ascii="Arial" w:hAnsi="Arial" w:cs="Arial"/>
          <w:sz w:val="24"/>
          <w:szCs w:val="24"/>
        </w:rPr>
        <w:t>ugrading</w:t>
      </w:r>
      <w:proofErr w:type="spellEnd"/>
      <w:r>
        <w:rPr>
          <w:rFonts w:ascii="Arial" w:hAnsi="Arial" w:cs="Arial"/>
          <w:sz w:val="24"/>
          <w:szCs w:val="24"/>
        </w:rPr>
        <w:t xml:space="preserve"> the indoor pool to a luxury standard, developing a brand and introducing local membership for same.</w:t>
      </w:r>
      <w:proofErr w:type="gramEnd"/>
    </w:p>
    <w:p w:rsidR="00CC2623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mbria Tourism Management Team of the Year Runner Up</w:t>
      </w:r>
    </w:p>
    <w:p w:rsidR="00CC2623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ccessful Grant Application for Cumbria Tourism</w:t>
      </w:r>
    </w:p>
    <w:p w:rsidR="00CC2623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ote a number of Business Proposal for financial institutes </w:t>
      </w:r>
    </w:p>
    <w:p w:rsidR="00CC2623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urced new business opportunities and wrote proposals for same </w:t>
      </w:r>
    </w:p>
    <w:p w:rsidR="00CC2623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kilfully navigated the business through a difficult recession under difficult financial restraints by managing </w:t>
      </w:r>
      <w:proofErr w:type="spellStart"/>
      <w:r>
        <w:rPr>
          <w:rFonts w:ascii="Arial" w:hAnsi="Arial" w:cs="Arial"/>
          <w:sz w:val="24"/>
          <w:szCs w:val="24"/>
        </w:rPr>
        <w:t>cashflow</w:t>
      </w:r>
      <w:proofErr w:type="spellEnd"/>
      <w:r>
        <w:rPr>
          <w:rFonts w:ascii="Arial" w:hAnsi="Arial" w:cs="Arial"/>
          <w:sz w:val="24"/>
          <w:szCs w:val="24"/>
        </w:rPr>
        <w:t xml:space="preserve"> forecasting with precision  </w:t>
      </w:r>
    </w:p>
    <w:p w:rsidR="00CC2623" w:rsidRPr="00E20B89" w:rsidRDefault="00CC2623" w:rsidP="00CC2623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964E8D" w:rsidRPr="00E20B89" w:rsidRDefault="00964E8D" w:rsidP="00195FF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964E8D" w:rsidRPr="00E20B89" w:rsidRDefault="00964E8D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January 200</w:t>
      </w:r>
      <w:r w:rsidR="000B2B38" w:rsidRPr="00E20B89">
        <w:rPr>
          <w:rFonts w:ascii="Arial" w:hAnsi="Arial" w:cs="Arial"/>
          <w:sz w:val="24"/>
          <w:szCs w:val="24"/>
        </w:rPr>
        <w:t>0</w:t>
      </w:r>
      <w:r w:rsidRPr="00E20B89">
        <w:rPr>
          <w:rFonts w:ascii="Arial" w:hAnsi="Arial" w:cs="Arial"/>
          <w:sz w:val="24"/>
          <w:szCs w:val="24"/>
        </w:rPr>
        <w:t xml:space="preserve"> to November 2003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 xml:space="preserve">Hotel General Manager </w:t>
      </w:r>
    </w:p>
    <w:p w:rsidR="000B2B38" w:rsidRPr="00E20B89" w:rsidRDefault="000B2B38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Revere Hotel and Restaurants</w:t>
      </w:r>
    </w:p>
    <w:p w:rsidR="000B2B38" w:rsidRPr="00E20B89" w:rsidRDefault="000B2B38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Kensington Place</w:t>
      </w:r>
    </w:p>
    <w:p w:rsidR="000B2B38" w:rsidRPr="00E20B89" w:rsidRDefault="000B2B38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lastRenderedPageBreak/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Jersey</w:t>
      </w:r>
    </w:p>
    <w:p w:rsidR="000B2B38" w:rsidRPr="00E20B89" w:rsidRDefault="00D90BBF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="000B2B38" w:rsidRPr="00E20B89">
        <w:rPr>
          <w:rFonts w:ascii="Arial" w:hAnsi="Arial" w:cs="Arial"/>
          <w:sz w:val="24"/>
          <w:szCs w:val="24"/>
        </w:rPr>
        <w:tab/>
      </w:r>
      <w:r w:rsidR="000B2B38" w:rsidRPr="00E20B89">
        <w:rPr>
          <w:rFonts w:ascii="Arial" w:hAnsi="Arial" w:cs="Arial"/>
          <w:sz w:val="24"/>
          <w:szCs w:val="24"/>
        </w:rPr>
        <w:tab/>
      </w:r>
      <w:r w:rsidR="000B2B38" w:rsidRPr="00E20B89">
        <w:rPr>
          <w:rFonts w:ascii="Arial" w:hAnsi="Arial" w:cs="Arial"/>
          <w:sz w:val="24"/>
          <w:szCs w:val="24"/>
        </w:rPr>
        <w:tab/>
      </w:r>
      <w:r w:rsidR="000B2B38" w:rsidRPr="00E20B89">
        <w:rPr>
          <w:rFonts w:ascii="Arial" w:hAnsi="Arial" w:cs="Arial"/>
          <w:sz w:val="24"/>
          <w:szCs w:val="24"/>
        </w:rPr>
        <w:tab/>
      </w:r>
    </w:p>
    <w:p w:rsidR="005E4608" w:rsidRPr="00CC2623" w:rsidRDefault="00D90BBF" w:rsidP="005E460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  <w:r w:rsidRPr="00CC2623">
        <w:rPr>
          <w:rFonts w:ascii="Arial" w:hAnsi="Arial" w:cs="Arial"/>
          <w:sz w:val="24"/>
          <w:szCs w:val="24"/>
        </w:rPr>
        <w:t>Achievements:</w:t>
      </w:r>
    </w:p>
    <w:p w:rsidR="00964E8D" w:rsidRPr="00CC2623" w:rsidRDefault="00D90BBF" w:rsidP="00195FF9">
      <w:pPr>
        <w:spacing w:after="0"/>
        <w:jc w:val="both"/>
        <w:rPr>
          <w:rFonts w:ascii="Arial" w:hAnsi="Arial" w:cs="Arial"/>
          <w:sz w:val="24"/>
          <w:szCs w:val="24"/>
        </w:rPr>
      </w:pPr>
      <w:r w:rsidRPr="00CC2623">
        <w:rPr>
          <w:rFonts w:ascii="Arial" w:hAnsi="Arial" w:cs="Arial"/>
          <w:sz w:val="24"/>
          <w:szCs w:val="24"/>
        </w:rPr>
        <w:tab/>
      </w:r>
      <w:r w:rsidRPr="00CC2623">
        <w:rPr>
          <w:rFonts w:ascii="Arial" w:hAnsi="Arial" w:cs="Arial"/>
          <w:sz w:val="24"/>
          <w:szCs w:val="24"/>
        </w:rPr>
        <w:tab/>
      </w:r>
      <w:r w:rsidRPr="00CC2623">
        <w:rPr>
          <w:rFonts w:ascii="Arial" w:hAnsi="Arial" w:cs="Arial"/>
          <w:sz w:val="24"/>
          <w:szCs w:val="24"/>
        </w:rPr>
        <w:tab/>
      </w:r>
      <w:r w:rsidRPr="00CC2623">
        <w:rPr>
          <w:rFonts w:ascii="Arial" w:hAnsi="Arial" w:cs="Arial"/>
          <w:sz w:val="24"/>
          <w:szCs w:val="24"/>
        </w:rPr>
        <w:tab/>
      </w:r>
      <w:r w:rsidR="000B2B38" w:rsidRPr="00CC2623">
        <w:rPr>
          <w:rFonts w:ascii="Arial" w:hAnsi="Arial" w:cs="Arial"/>
          <w:sz w:val="24"/>
          <w:szCs w:val="24"/>
        </w:rPr>
        <w:tab/>
      </w:r>
      <w:r w:rsidR="000B2B38" w:rsidRPr="00CC2623">
        <w:rPr>
          <w:rFonts w:ascii="Arial" w:hAnsi="Arial" w:cs="Arial"/>
          <w:sz w:val="24"/>
          <w:szCs w:val="24"/>
        </w:rPr>
        <w:tab/>
      </w:r>
      <w:r w:rsidRPr="00CC2623">
        <w:rPr>
          <w:rFonts w:ascii="Arial" w:hAnsi="Arial" w:cs="Arial"/>
          <w:sz w:val="24"/>
          <w:szCs w:val="24"/>
        </w:rPr>
        <w:t xml:space="preserve">Jersey Small Business of the Year Award </w:t>
      </w:r>
    </w:p>
    <w:p w:rsidR="00964E8D" w:rsidRPr="00CC2623" w:rsidRDefault="00D90BBF" w:rsidP="000B2B3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CC2623">
        <w:rPr>
          <w:rFonts w:ascii="Arial" w:hAnsi="Arial" w:cs="Arial"/>
          <w:sz w:val="24"/>
          <w:szCs w:val="24"/>
        </w:rPr>
        <w:t>Genuine Jersey Culinary Award</w:t>
      </w:r>
      <w:r w:rsidR="000B2B38" w:rsidRPr="00CC2623">
        <w:rPr>
          <w:rFonts w:ascii="Arial" w:hAnsi="Arial" w:cs="Arial"/>
          <w:sz w:val="24"/>
          <w:szCs w:val="24"/>
        </w:rPr>
        <w:t xml:space="preserve"> (Chairman of Judges Brian J Turner CBE)</w:t>
      </w:r>
    </w:p>
    <w:p w:rsidR="00195FF9" w:rsidRPr="00CC2623" w:rsidRDefault="00D90BBF" w:rsidP="00D90BBF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CC2623">
        <w:rPr>
          <w:rFonts w:ascii="Arial" w:hAnsi="Arial" w:cs="Arial"/>
          <w:sz w:val="24"/>
          <w:szCs w:val="24"/>
        </w:rPr>
        <w:t xml:space="preserve">Family Run </w:t>
      </w:r>
      <w:r w:rsidR="00913D97" w:rsidRPr="00CC2623">
        <w:rPr>
          <w:rFonts w:ascii="Arial" w:hAnsi="Arial" w:cs="Arial"/>
          <w:sz w:val="24"/>
          <w:szCs w:val="24"/>
        </w:rPr>
        <w:t xml:space="preserve">for </w:t>
      </w:r>
      <w:r w:rsidRPr="00CC2623">
        <w:rPr>
          <w:rFonts w:ascii="Arial" w:hAnsi="Arial" w:cs="Arial"/>
          <w:sz w:val="24"/>
          <w:szCs w:val="24"/>
        </w:rPr>
        <w:t>50 Year</w:t>
      </w:r>
      <w:r w:rsidR="00913D97" w:rsidRPr="00CC2623">
        <w:rPr>
          <w:rFonts w:ascii="Arial" w:hAnsi="Arial" w:cs="Arial"/>
          <w:sz w:val="24"/>
          <w:szCs w:val="24"/>
        </w:rPr>
        <w:t>s</w:t>
      </w:r>
      <w:r w:rsidRPr="00CC2623">
        <w:rPr>
          <w:rFonts w:ascii="Arial" w:hAnsi="Arial" w:cs="Arial"/>
          <w:sz w:val="24"/>
          <w:szCs w:val="24"/>
        </w:rPr>
        <w:t xml:space="preserve"> Anniversary Marketing Promotion</w:t>
      </w:r>
    </w:p>
    <w:p w:rsidR="005E4608" w:rsidRDefault="005E4608" w:rsidP="00F57CAF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964E8D" w:rsidRPr="00E20B89" w:rsidRDefault="00964E8D" w:rsidP="00964E8D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1990 – 1999</w:t>
      </w:r>
      <w:r w:rsidRPr="00E20B89">
        <w:rPr>
          <w:rFonts w:ascii="Arial" w:hAnsi="Arial" w:cs="Arial"/>
          <w:sz w:val="24"/>
          <w:szCs w:val="24"/>
        </w:rPr>
        <w:tab/>
      </w:r>
      <w:r w:rsidR="000B2B38" w:rsidRPr="00E20B89">
        <w:rPr>
          <w:rFonts w:ascii="Arial" w:hAnsi="Arial" w:cs="Arial"/>
          <w:sz w:val="24"/>
          <w:szCs w:val="24"/>
        </w:rPr>
        <w:t>Various Roles</w:t>
      </w:r>
    </w:p>
    <w:p w:rsidR="00964E8D" w:rsidRPr="00E20B89" w:rsidRDefault="00964E8D" w:rsidP="000B2B3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  <w:proofErr w:type="spellStart"/>
      <w:r w:rsidRPr="00E20B89">
        <w:rPr>
          <w:rFonts w:ascii="Arial" w:hAnsi="Arial" w:cs="Arial"/>
          <w:sz w:val="24"/>
          <w:szCs w:val="24"/>
        </w:rPr>
        <w:t>Touraust</w:t>
      </w:r>
      <w:proofErr w:type="spellEnd"/>
      <w:r w:rsidRPr="00E20B89">
        <w:rPr>
          <w:rFonts w:ascii="Arial" w:hAnsi="Arial" w:cs="Arial"/>
          <w:sz w:val="24"/>
          <w:szCs w:val="24"/>
        </w:rPr>
        <w:t xml:space="preserve"> Corporation Pty Ltd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</w:p>
    <w:p w:rsidR="005E4608" w:rsidRDefault="00964E8D" w:rsidP="005E460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  <w:proofErr w:type="spellStart"/>
      <w:r w:rsidRPr="00E20B89">
        <w:rPr>
          <w:rFonts w:ascii="Arial" w:hAnsi="Arial" w:cs="Arial"/>
          <w:sz w:val="24"/>
          <w:szCs w:val="24"/>
        </w:rPr>
        <w:t>Chatswood</w:t>
      </w:r>
      <w:proofErr w:type="spellEnd"/>
      <w:r w:rsidR="005E4608">
        <w:rPr>
          <w:rFonts w:ascii="Arial" w:hAnsi="Arial" w:cs="Arial"/>
          <w:sz w:val="24"/>
          <w:szCs w:val="24"/>
        </w:rPr>
        <w:t xml:space="preserve">, </w:t>
      </w:r>
    </w:p>
    <w:p w:rsidR="000B2B38" w:rsidRPr="00E20B89" w:rsidRDefault="00964E8D" w:rsidP="005E4608">
      <w:pPr>
        <w:spacing w:after="0"/>
        <w:ind w:left="3600" w:firstLine="7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Sydney Australia  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</w:p>
    <w:p w:rsidR="000B2B38" w:rsidRPr="00E20B89" w:rsidRDefault="000B2B38" w:rsidP="00195FF9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964E8D" w:rsidRPr="00E20B89" w:rsidRDefault="000B2B38" w:rsidP="000B2B3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Australia’s largest Australian owned chain of hotels at the time w</w:t>
      </w:r>
      <w:r w:rsidR="00D90BBF" w:rsidRPr="00E20B89">
        <w:rPr>
          <w:rFonts w:ascii="Arial" w:hAnsi="Arial" w:cs="Arial"/>
          <w:sz w:val="24"/>
          <w:szCs w:val="24"/>
        </w:rPr>
        <w:t xml:space="preserve">ith hotels throughout the Eastern </w:t>
      </w:r>
      <w:r w:rsidR="00281BD8" w:rsidRPr="00E20B89">
        <w:rPr>
          <w:rFonts w:ascii="Arial" w:hAnsi="Arial" w:cs="Arial"/>
          <w:sz w:val="24"/>
          <w:szCs w:val="24"/>
        </w:rPr>
        <w:t>Seaboard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0B2B3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My Roles included</w:t>
      </w:r>
      <w:r w:rsidR="000B2B38" w:rsidRPr="00E20B89">
        <w:rPr>
          <w:rFonts w:ascii="Arial" w:hAnsi="Arial" w:cs="Arial"/>
          <w:sz w:val="24"/>
          <w:szCs w:val="24"/>
        </w:rPr>
        <w:t>: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281BD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5E4608">
        <w:rPr>
          <w:rFonts w:ascii="Arial" w:hAnsi="Arial" w:cs="Arial"/>
          <w:b/>
          <w:sz w:val="24"/>
          <w:szCs w:val="24"/>
        </w:rPr>
        <w:t>Food &amp; Beverage Manager</w:t>
      </w:r>
      <w:r w:rsidRPr="00E20B89">
        <w:rPr>
          <w:rFonts w:ascii="Arial" w:hAnsi="Arial" w:cs="Arial"/>
          <w:sz w:val="24"/>
          <w:szCs w:val="24"/>
        </w:rPr>
        <w:t xml:space="preserve"> – Old Melbourne Hotel (Melbourne) (226 rooms with extensive restaurants and banqueting) 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964E8D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5E4608">
        <w:rPr>
          <w:rFonts w:ascii="Arial" w:hAnsi="Arial" w:cs="Arial"/>
          <w:b/>
          <w:sz w:val="24"/>
          <w:szCs w:val="24"/>
        </w:rPr>
        <w:t>Assistant Manager</w:t>
      </w:r>
      <w:r w:rsidRPr="00E20B89">
        <w:rPr>
          <w:rFonts w:ascii="Arial" w:hAnsi="Arial" w:cs="Arial"/>
          <w:sz w:val="24"/>
          <w:szCs w:val="24"/>
        </w:rPr>
        <w:t xml:space="preserve"> – Country Comfort Pennant Hills Hotel Sydney (118 rooms with extensive conference and banqueting)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281BD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5E4608">
        <w:rPr>
          <w:rFonts w:ascii="Arial" w:hAnsi="Arial" w:cs="Arial"/>
          <w:b/>
          <w:sz w:val="24"/>
          <w:szCs w:val="24"/>
        </w:rPr>
        <w:t>General Manager</w:t>
      </w:r>
      <w:r w:rsidRPr="00E20B89">
        <w:rPr>
          <w:rFonts w:ascii="Arial" w:hAnsi="Arial" w:cs="Arial"/>
          <w:sz w:val="24"/>
          <w:szCs w:val="24"/>
        </w:rPr>
        <w:t>- Country Comfort Sydney Central Hotel – Sydney (116 rooms)</w:t>
      </w:r>
    </w:p>
    <w:p w:rsidR="005E4608" w:rsidRDefault="005E460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Upon the Company’s acquisition of this property I was responsible for introducing Country Comfort Policies and Procedures as well as managing the day to day operations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281BD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5E4608">
        <w:rPr>
          <w:rFonts w:ascii="Arial" w:hAnsi="Arial" w:cs="Arial"/>
          <w:b/>
          <w:sz w:val="24"/>
          <w:szCs w:val="24"/>
        </w:rPr>
        <w:t>General Manager</w:t>
      </w:r>
      <w:r w:rsidRPr="00E20B89">
        <w:rPr>
          <w:rFonts w:ascii="Arial" w:hAnsi="Arial" w:cs="Arial"/>
          <w:sz w:val="24"/>
          <w:szCs w:val="24"/>
        </w:rPr>
        <w:t xml:space="preserve"> – Country Comfort Hotel Adelaide (94 rooms) 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281BD8" w:rsidRPr="00E20B89" w:rsidRDefault="00AC6EC3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Group </w:t>
      </w:r>
      <w:r w:rsidR="00281BD8" w:rsidRPr="00E20B89">
        <w:rPr>
          <w:rFonts w:ascii="Arial" w:hAnsi="Arial" w:cs="Arial"/>
          <w:sz w:val="24"/>
          <w:szCs w:val="24"/>
        </w:rPr>
        <w:t xml:space="preserve">Operations Manager – responsible for the operational and financial performance of up to 12 hotel sites throughout Sydney and regional NSW </w:t>
      </w:r>
      <w:r w:rsidR="00281BD8" w:rsidRPr="00E20B89">
        <w:rPr>
          <w:rFonts w:ascii="Arial" w:hAnsi="Arial" w:cs="Arial"/>
          <w:sz w:val="24"/>
          <w:szCs w:val="24"/>
        </w:rPr>
        <w:lastRenderedPageBreak/>
        <w:t xml:space="preserve">ranging from 42 to 118 accommodation rooms per site and incorporating extensive restaurant and banqueting facilities </w:t>
      </w:r>
    </w:p>
    <w:p w:rsidR="00281BD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281BD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Projects involved in:</w:t>
      </w:r>
    </w:p>
    <w:p w:rsidR="00281BD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Organising of </w:t>
      </w:r>
      <w:proofErr w:type="spellStart"/>
      <w:r w:rsidR="00281BD8" w:rsidRPr="00E20B89">
        <w:rPr>
          <w:rFonts w:ascii="Arial" w:hAnsi="Arial" w:cs="Arial"/>
          <w:sz w:val="24"/>
          <w:szCs w:val="24"/>
        </w:rPr>
        <w:t>Touraust</w:t>
      </w:r>
      <w:proofErr w:type="spellEnd"/>
      <w:r w:rsidR="00281BD8" w:rsidRPr="00E20B89">
        <w:rPr>
          <w:rFonts w:ascii="Arial" w:hAnsi="Arial" w:cs="Arial"/>
          <w:sz w:val="24"/>
          <w:szCs w:val="24"/>
        </w:rPr>
        <w:t xml:space="preserve"> Corporation Nationa</w:t>
      </w:r>
      <w:r w:rsidRPr="00E20B89">
        <w:rPr>
          <w:rFonts w:ascii="Arial" w:hAnsi="Arial" w:cs="Arial"/>
          <w:sz w:val="24"/>
          <w:szCs w:val="24"/>
        </w:rPr>
        <w:t>l</w:t>
      </w:r>
      <w:r w:rsidR="00281BD8" w:rsidRPr="00E20B89">
        <w:rPr>
          <w:rFonts w:ascii="Arial" w:hAnsi="Arial" w:cs="Arial"/>
          <w:sz w:val="24"/>
          <w:szCs w:val="24"/>
        </w:rPr>
        <w:t xml:space="preserve"> Hotel Mangers Conference for 100 delegates</w:t>
      </w:r>
    </w:p>
    <w:p w:rsidR="00281BD8" w:rsidRPr="00E20B89" w:rsidRDefault="00281BD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Rebranding CBD Hotels from Country Comfort to </w:t>
      </w:r>
      <w:proofErr w:type="spellStart"/>
      <w:r w:rsidRPr="00E20B89">
        <w:rPr>
          <w:rFonts w:ascii="Arial" w:hAnsi="Arial" w:cs="Arial"/>
          <w:sz w:val="24"/>
          <w:szCs w:val="24"/>
        </w:rPr>
        <w:t>Chifley</w:t>
      </w:r>
      <w:proofErr w:type="spellEnd"/>
      <w:r w:rsidRPr="00E20B89">
        <w:rPr>
          <w:rFonts w:ascii="Arial" w:hAnsi="Arial" w:cs="Arial"/>
          <w:sz w:val="24"/>
          <w:szCs w:val="24"/>
        </w:rPr>
        <w:t xml:space="preserve"> (I was responsible for analysing and projecting the financial impact of changing the customer service delivery as well as assisting with other facets of the project.</w:t>
      </w: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proofErr w:type="gramStart"/>
      <w:r w:rsidRPr="00E20B89">
        <w:rPr>
          <w:rFonts w:ascii="Arial" w:hAnsi="Arial" w:cs="Arial"/>
          <w:sz w:val="24"/>
          <w:szCs w:val="24"/>
        </w:rPr>
        <w:t>Refurbishment.</w:t>
      </w:r>
      <w:proofErr w:type="gramEnd"/>
      <w:r w:rsidRPr="00E20B89">
        <w:rPr>
          <w:rFonts w:ascii="Arial" w:hAnsi="Arial" w:cs="Arial"/>
          <w:sz w:val="24"/>
          <w:szCs w:val="24"/>
        </w:rPr>
        <w:t xml:space="preserve">  </w:t>
      </w:r>
      <w:proofErr w:type="gramStart"/>
      <w:r w:rsidRPr="00E20B89">
        <w:rPr>
          <w:rFonts w:ascii="Arial" w:hAnsi="Arial" w:cs="Arial"/>
          <w:sz w:val="24"/>
          <w:szCs w:val="24"/>
        </w:rPr>
        <w:t xml:space="preserve">Country Comfort </w:t>
      </w:r>
      <w:proofErr w:type="spellStart"/>
      <w:r w:rsidRPr="00E20B89">
        <w:rPr>
          <w:rFonts w:ascii="Arial" w:hAnsi="Arial" w:cs="Arial"/>
          <w:sz w:val="24"/>
          <w:szCs w:val="24"/>
        </w:rPr>
        <w:t>Terrigal</w:t>
      </w:r>
      <w:proofErr w:type="spellEnd"/>
      <w:r w:rsidRPr="00E20B89">
        <w:rPr>
          <w:rFonts w:ascii="Arial" w:hAnsi="Arial" w:cs="Arial"/>
          <w:sz w:val="24"/>
          <w:szCs w:val="24"/>
        </w:rPr>
        <w:t>.</w:t>
      </w:r>
      <w:proofErr w:type="gramEnd"/>
    </w:p>
    <w:p w:rsidR="000B2B38" w:rsidRPr="00E20B89" w:rsidRDefault="000B2B38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I was fully responsible for the costing, including forecasted return on investment, planning and presentation of a refurbishment proposal for the private owner for his consideration and approval. </w:t>
      </w: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1982 – 1990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proofErr w:type="spellStart"/>
      <w:r w:rsidRPr="00E20B89">
        <w:rPr>
          <w:rFonts w:ascii="Arial" w:hAnsi="Arial" w:cs="Arial"/>
          <w:sz w:val="24"/>
          <w:szCs w:val="24"/>
        </w:rPr>
        <w:t>Mildura</w:t>
      </w:r>
      <w:proofErr w:type="spellEnd"/>
      <w:r w:rsidRPr="00E20B89">
        <w:rPr>
          <w:rFonts w:ascii="Arial" w:hAnsi="Arial" w:cs="Arial"/>
          <w:sz w:val="24"/>
          <w:szCs w:val="24"/>
        </w:rPr>
        <w:t xml:space="preserve"> Grand </w:t>
      </w:r>
      <w:proofErr w:type="gramStart"/>
      <w:r w:rsidRPr="00E20B89">
        <w:rPr>
          <w:rFonts w:ascii="Arial" w:hAnsi="Arial" w:cs="Arial"/>
          <w:sz w:val="24"/>
          <w:szCs w:val="24"/>
        </w:rPr>
        <w:t>Hotel</w:t>
      </w:r>
      <w:proofErr w:type="gramEnd"/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proofErr w:type="spellStart"/>
      <w:r w:rsidRPr="00E20B89">
        <w:rPr>
          <w:rFonts w:ascii="Arial" w:hAnsi="Arial" w:cs="Arial"/>
          <w:sz w:val="24"/>
          <w:szCs w:val="24"/>
        </w:rPr>
        <w:t>Mildura</w:t>
      </w:r>
      <w:proofErr w:type="spellEnd"/>
      <w:r w:rsidRPr="00E20B89">
        <w:rPr>
          <w:rFonts w:ascii="Arial" w:hAnsi="Arial" w:cs="Arial"/>
          <w:sz w:val="24"/>
          <w:szCs w:val="24"/>
        </w:rPr>
        <w:t>, Vic Australia</w:t>
      </w: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AC6EC3" w:rsidRPr="00E20B89" w:rsidRDefault="00AC6EC3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Commencing my career in hospitality I worked in many areas of this large food and beverage hotel leading to position of Food &amp; Beverage Manager/Assistant Manager.</w:t>
      </w:r>
    </w:p>
    <w:p w:rsidR="00AC6EC3" w:rsidRPr="00E20B89" w:rsidRDefault="00AC6EC3" w:rsidP="00281BD8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>Feb 1987 – October 1987</w:t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Queens Hotel</w:t>
      </w: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Dundee</w:t>
      </w: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</w:r>
      <w:r w:rsidRPr="00E20B89">
        <w:rPr>
          <w:rFonts w:ascii="Arial" w:hAnsi="Arial" w:cs="Arial"/>
          <w:sz w:val="24"/>
          <w:szCs w:val="24"/>
        </w:rPr>
        <w:tab/>
        <w:t>Scotland</w:t>
      </w:r>
    </w:p>
    <w:p w:rsidR="00AC6EC3" w:rsidRPr="00E20B89" w:rsidRDefault="00AC6EC3" w:rsidP="00AC6EC3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AC6EC3" w:rsidRPr="00E20B89" w:rsidRDefault="00AC6EC3" w:rsidP="005D1B7B">
      <w:pPr>
        <w:spacing w:after="0"/>
        <w:ind w:left="4320"/>
        <w:jc w:val="both"/>
        <w:rPr>
          <w:rFonts w:ascii="Arial" w:hAnsi="Arial" w:cs="Arial"/>
          <w:sz w:val="24"/>
          <w:szCs w:val="24"/>
        </w:rPr>
      </w:pPr>
      <w:r w:rsidRPr="00E20B89">
        <w:rPr>
          <w:rFonts w:ascii="Arial" w:hAnsi="Arial" w:cs="Arial"/>
          <w:sz w:val="24"/>
          <w:szCs w:val="24"/>
        </w:rPr>
        <w:t xml:space="preserve">During a twelve month visit to my native Scotland I worked as Assistant Manager </w:t>
      </w:r>
    </w:p>
    <w:p w:rsidR="00CC2623" w:rsidRDefault="00CC2623" w:rsidP="00AC6EC3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</w:p>
    <w:p w:rsidR="00CC2623" w:rsidRDefault="00CC2623" w:rsidP="00AC6EC3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bbies:</w:t>
      </w:r>
      <w:r>
        <w:rPr>
          <w:rFonts w:ascii="Arial" w:hAnsi="Arial" w:cs="Arial"/>
          <w:sz w:val="24"/>
          <w:szCs w:val="24"/>
        </w:rPr>
        <w:tab/>
        <w:t xml:space="preserve">Writing, watercolour and acrylic painting, reading, walking, travelling, </w:t>
      </w:r>
      <w:proofErr w:type="spellStart"/>
      <w:r>
        <w:rPr>
          <w:rFonts w:ascii="Arial" w:hAnsi="Arial" w:cs="Arial"/>
          <w:sz w:val="24"/>
          <w:szCs w:val="24"/>
        </w:rPr>
        <w:t>upcycling</w:t>
      </w:r>
      <w:proofErr w:type="spellEnd"/>
      <w:r>
        <w:rPr>
          <w:rFonts w:ascii="Arial" w:hAnsi="Arial" w:cs="Arial"/>
          <w:sz w:val="24"/>
          <w:szCs w:val="24"/>
        </w:rPr>
        <w:t xml:space="preserve"> of </w:t>
      </w:r>
      <w:proofErr w:type="spellStart"/>
      <w:r>
        <w:rPr>
          <w:rFonts w:ascii="Arial" w:hAnsi="Arial" w:cs="Arial"/>
          <w:sz w:val="24"/>
          <w:szCs w:val="24"/>
        </w:rPr>
        <w:t>secondhand</w:t>
      </w:r>
      <w:proofErr w:type="spellEnd"/>
      <w:r>
        <w:rPr>
          <w:rFonts w:ascii="Arial" w:hAnsi="Arial" w:cs="Arial"/>
          <w:sz w:val="24"/>
          <w:szCs w:val="24"/>
        </w:rPr>
        <w:t xml:space="preserve"> items</w:t>
      </w:r>
    </w:p>
    <w:p w:rsidR="00CC2623" w:rsidRDefault="00CC2623" w:rsidP="00AC6EC3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CC2623" w:rsidRPr="00E20B89" w:rsidRDefault="00CC2623" w:rsidP="00AC6EC3">
      <w:pPr>
        <w:spacing w:after="0"/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CC2623" w:rsidRPr="00E20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wMDKxMLIwNDO0NDZW0lEKTi0uzszPAykwqQUAyiX4diwAAAA="/>
  </w:docVars>
  <w:rsids>
    <w:rsidRoot w:val="00195FF9"/>
    <w:rsid w:val="000B2B38"/>
    <w:rsid w:val="001756A6"/>
    <w:rsid w:val="00195FF9"/>
    <w:rsid w:val="00281BD8"/>
    <w:rsid w:val="00282789"/>
    <w:rsid w:val="003E087C"/>
    <w:rsid w:val="004E72AB"/>
    <w:rsid w:val="005D1B7B"/>
    <w:rsid w:val="005E4608"/>
    <w:rsid w:val="006B1ECF"/>
    <w:rsid w:val="00734A9A"/>
    <w:rsid w:val="007D3381"/>
    <w:rsid w:val="0089358C"/>
    <w:rsid w:val="00895A6D"/>
    <w:rsid w:val="008D5684"/>
    <w:rsid w:val="00913D97"/>
    <w:rsid w:val="00924F5D"/>
    <w:rsid w:val="00964E8D"/>
    <w:rsid w:val="009A30DF"/>
    <w:rsid w:val="00AC6EC3"/>
    <w:rsid w:val="00C061E5"/>
    <w:rsid w:val="00CC2623"/>
    <w:rsid w:val="00D90BBF"/>
    <w:rsid w:val="00D9365C"/>
    <w:rsid w:val="00E20B89"/>
    <w:rsid w:val="00F2395D"/>
    <w:rsid w:val="00F5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0B8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0B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barehotelie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2</Words>
  <Characters>4027</Characters>
  <Application>Microsoft Office Word</Application>
  <DocSecurity>0</DocSecurity>
  <Lines>1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H</dc:creator>
  <cp:lastModifiedBy>Ann</cp:lastModifiedBy>
  <cp:revision>2</cp:revision>
  <dcterms:created xsi:type="dcterms:W3CDTF">2018-07-03T09:49:00Z</dcterms:created>
  <dcterms:modified xsi:type="dcterms:W3CDTF">2018-07-0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b281922c-564a-4a99-87f7-56102b1e4c38</vt:lpwstr>
  </property>
</Properties>
</file>